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Test Driven Development - </w:t>
      </w:r>
      <w:r w:rsidR="00EE4E3A">
        <w:rPr>
          <w:bCs/>
        </w:rPr>
        <w:t>Chainblock</w:t>
      </w:r>
    </w:p>
    <w:p w14:paraId="0881D189" w14:textId="2FB1BF2B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int Id </w:t>
      </w:r>
      <w:r>
        <w:t>– unique transaction id</w:t>
      </w:r>
    </w:p>
    <w:p w14:paraId="69138412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TransactionStatus Status </w:t>
      </w:r>
      <w:r>
        <w:t>– enumeration of work positions for the employee</w:t>
      </w:r>
    </w:p>
    <w:p w14:paraId="2CBE93C9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From </w:t>
      </w:r>
      <w:r>
        <w:t>– the sender of the transaction</w:t>
      </w:r>
    </w:p>
    <w:p w14:paraId="2638596B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To </w:t>
      </w:r>
      <w:r>
        <w:t>– the receiver of the transaction</w:t>
      </w:r>
    </w:p>
    <w:p w14:paraId="5ACB17B7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double Amount </w:t>
      </w:r>
      <w: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>Add()</w:t>
      </w:r>
      <w:r>
        <w:rPr>
          <w:noProof/>
        </w:rPr>
        <w:t xml:space="preserve"> </w:t>
      </w:r>
      <w:r>
        <w:t xml:space="preserve">– Add a transaction to the record. You will need to implement the </w:t>
      </w:r>
      <w:r>
        <w:rPr>
          <w:rStyle w:val="CodeChar"/>
        </w:rPr>
        <w:t>Contains()</w:t>
      </w:r>
      <w:r>
        <w:rPr>
          <w:noProof/>
        </w:rPr>
        <w:t xml:space="preserve"> </w:t>
      </w:r>
      <w:r>
        <w:t>methods as well.</w:t>
      </w:r>
    </w:p>
    <w:p w14:paraId="5263BB93" w14:textId="0E147315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Transaction) </w:t>
      </w:r>
      <w:r>
        <w:t xml:space="preserve">– checks if a given transaction is present in the record. Keep in mind that </w:t>
      </w:r>
      <w:r>
        <w:rPr>
          <w:b/>
        </w:rPr>
        <w:t>transaction Id is the unique identifier</w:t>
      </w:r>
      <w:r>
        <w:t>.</w:t>
      </w:r>
    </w:p>
    <w:p w14:paraId="571FC9B9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id) </w:t>
      </w:r>
      <w:r>
        <w:t xml:space="preserve">– checks if a transaction with the given </w:t>
      </w:r>
      <w:r>
        <w:rPr>
          <w:rStyle w:val="CodeChar"/>
        </w:rPr>
        <w:t>id</w:t>
      </w:r>
      <w:r>
        <w:rPr>
          <w:noProof/>
        </w:rPr>
        <w:t xml:space="preserve"> </w:t>
      </w:r>
      <w:r>
        <w:t>exists in the record</w:t>
      </w:r>
    </w:p>
    <w:p w14:paraId="798A977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unt </w:t>
      </w:r>
      <w:r>
        <w:t>– returns the number of transactions in the record</w:t>
      </w:r>
    </w:p>
    <w:p w14:paraId="54E0D711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hangeTransactionStatus(id, status) </w:t>
      </w:r>
      <w:r>
        <w:t xml:space="preserve">– changes the status of the transaction with the given id or throws </w:t>
      </w:r>
      <w:r>
        <w:rPr>
          <w:rStyle w:val="CodeChar"/>
        </w:rPr>
        <w:t>ArgumentException</w:t>
      </w:r>
      <w:r>
        <w:rPr>
          <w:noProof/>
        </w:rPr>
        <w:t xml:space="preserve"> </w:t>
      </w:r>
      <w:r>
        <w:t>if no such transaction exists.</w:t>
      </w:r>
    </w:p>
    <w:p w14:paraId="50A77B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RemoveTransactionById(id) </w:t>
      </w:r>
      <w:r>
        <w:t xml:space="preserve">– remove the transaction from the record if the id exists, otherwise throws </w:t>
      </w:r>
      <w:r>
        <w:rPr>
          <w:rStyle w:val="CodeChar"/>
        </w:rPr>
        <w:t>InvalidOperationException</w:t>
      </w:r>
    </w:p>
    <w:p w14:paraId="4432D1F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Id(id) </w:t>
      </w:r>
      <w:r>
        <w:t xml:space="preserve">– return the transaction with the given </w:t>
      </w:r>
      <w:r>
        <w:rPr>
          <w:rStyle w:val="CodeChar"/>
        </w:rPr>
        <w:t>id</w:t>
      </w:r>
      <w:r>
        <w:t xml:space="preserve">. If such transaction doesn't exist, throw </w:t>
      </w:r>
      <w:r>
        <w:rPr>
          <w:rStyle w:val="CodeChar"/>
        </w:rPr>
        <w:t>InvalidOperationException</w:t>
      </w:r>
      <w:r>
        <w:t>.</w:t>
      </w:r>
    </w:p>
    <w:p w14:paraId="6CAD5D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(status) </w:t>
      </w:r>
      <w:r>
        <w:t xml:space="preserve">– return the transactions with the given </w:t>
      </w:r>
      <w:r>
        <w:rPr>
          <w:b/>
        </w:rPr>
        <w:t>status ordered by amount descending</w:t>
      </w:r>
      <w:r>
        <w:t xml:space="preserve">. If there are no transactions with the given status, throw     </w:t>
      </w:r>
      <w:r>
        <w:rPr>
          <w:rStyle w:val="CodeChar"/>
        </w:rPr>
        <w:t>InvalidOperationException</w:t>
      </w:r>
    </w:p>
    <w:p w14:paraId="51E2114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SendersWithTransactionStatus(status) </w:t>
      </w:r>
      <w:r>
        <w:t xml:space="preserve">– returns all senders which have transactions with the given status ordered by transactions amount </w:t>
      </w:r>
      <w:r>
        <w:rPr>
          <w:noProof/>
        </w:rPr>
        <w:t>(</w:t>
      </w:r>
      <w:r>
        <w:t xml:space="preserve">if there are multiple transactions with the same sender, return them all).  If no transactions exist, throw </w:t>
      </w:r>
      <w:r>
        <w:rPr>
          <w:rStyle w:val="CodeChar"/>
        </w:rPr>
        <w:t>InvalidOperationException</w:t>
      </w:r>
    </w:p>
    <w:p w14:paraId="68BD4EEB" w14:textId="77777777" w:rsidR="00EE4E3A" w:rsidRDefault="00EE4E3A" w:rsidP="00EE4E3A">
      <w:pPr>
        <w:pStyle w:val="ListParagraph"/>
        <w:rPr>
          <w:lang w:val="bg-BG"/>
        </w:rPr>
      </w:pPr>
      <w:r>
        <w:t>Example:</w:t>
      </w:r>
    </w:p>
    <w:p w14:paraId="418978D2" w14:textId="0A62E6BC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john</w:t>
      </w:r>
      <w:r>
        <w:t xml:space="preserve">" has 3 sent transactions -&gt; 2 of them successful </w:t>
      </w:r>
      <w:r>
        <w:rPr>
          <w:noProof/>
        </w:rPr>
        <w:t>(</w:t>
      </w:r>
      <w:r>
        <w:t>5 leva and 6 leva sent</w:t>
      </w:r>
      <w:r>
        <w:rPr>
          <w:noProof/>
        </w:rPr>
        <w:t xml:space="preserve">) </w:t>
      </w:r>
      <w:r>
        <w:t>and 1 aborted transaction.</w:t>
      </w:r>
    </w:p>
    <w:p w14:paraId="51ECD5E6" w14:textId="1CA578B9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michel</w:t>
      </w:r>
      <w:r>
        <w:t xml:space="preserve">" has 1 sent transaction and It is successful </w:t>
      </w:r>
      <w:r>
        <w:rPr>
          <w:noProof/>
        </w:rPr>
        <w:t>(</w:t>
      </w:r>
      <w: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The result of the call should be "</w:t>
      </w:r>
      <w:r w:rsidR="00831153">
        <w:t>john</w:t>
      </w:r>
      <w:r>
        <w:t>", "</w:t>
      </w:r>
      <w:r w:rsidR="00831153">
        <w:t>john</w:t>
      </w:r>
      <w:r>
        <w:t>", "</w:t>
      </w:r>
      <w:r w:rsidR="00831153">
        <w:t>michel</w:t>
      </w:r>
      <w:r>
        <w:t>"</w:t>
      </w:r>
    </w:p>
    <w:p w14:paraId="170E0F4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ReceiversWithTransactionStatus(status) </w:t>
      </w:r>
      <w:r>
        <w:t>– returns all receivers which have transactions with the given status in the same way as "</w:t>
      </w:r>
      <w:r>
        <w:rPr>
          <w:rFonts w:ascii="Consolas" w:hAnsi="Consolas"/>
          <w:b/>
          <w:noProof/>
        </w:rPr>
        <w:t>GetAllSendersWithTransactionStatus</w:t>
      </w:r>
      <w:r>
        <w:t xml:space="preserve">". Throw </w:t>
      </w:r>
      <w:r>
        <w:rPr>
          <w:rStyle w:val="CodeChar"/>
        </w:rPr>
        <w:t>InvalidOperationException</w:t>
      </w:r>
      <w:r>
        <w:rPr>
          <w:noProof/>
        </w:rPr>
        <w:t xml:space="preserve"> </w:t>
      </w:r>
      <w:r>
        <w:t>if no such transactions are present in the record</w:t>
      </w:r>
    </w:p>
    <w:p w14:paraId="116DFF80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OrderedByAmountDescendingThenById() </w:t>
      </w:r>
      <w:r>
        <w:t>– returns all transactions ordered by amount descending and by id</w:t>
      </w:r>
    </w:p>
    <w:p w14:paraId="43EF9503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lastRenderedPageBreak/>
        <w:t xml:space="preserve">GetBySenderOrderedByAmountDescending(sender) </w:t>
      </w:r>
      <w:r>
        <w:t xml:space="preserve">– search for all transactions with a specific sender and return them ordered by amount descending. If there are no such transactions throw </w:t>
      </w:r>
      <w:r>
        <w:rPr>
          <w:rStyle w:val="CodeChar"/>
        </w:rPr>
        <w:t>InvalidOperationException</w:t>
      </w:r>
    </w:p>
    <w:p w14:paraId="593460D1" w14:textId="600895BA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>
        <w:rPr>
          <w:rStyle w:val="CodeChar"/>
        </w:rPr>
        <w:t xml:space="preserve">GetByReceiverOrderedByAmountThenById(receiver) </w:t>
      </w:r>
      <w:r>
        <w:t xml:space="preserve">– returns all transactions with </w:t>
      </w:r>
      <w:r w:rsidR="00C0747E">
        <w:t xml:space="preserve">a </w:t>
      </w:r>
      <w:r>
        <w:t xml:space="preserve">particular receiver ordered by amount descending, then by id ascending. If there are no such transactions throw </w:t>
      </w:r>
      <w:r>
        <w:rPr>
          <w:rStyle w:val="CodeChar"/>
        </w:rPr>
        <w:t>InvalidOperationException</w:t>
      </w:r>
    </w:p>
    <w:p w14:paraId="49730BC4" w14:textId="4464D9E3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AndMaximumAmount(status, amount) </w:t>
      </w:r>
      <w:r>
        <w:t xml:space="preserve">– returns all transactions with given status and </w:t>
      </w:r>
      <w:r w:rsidR="00C0747E">
        <w:t xml:space="preserve">the </w:t>
      </w:r>
      <w: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SenderAndMinimumAmountDescending(sender, amount) </w:t>
      </w:r>
      <w:r>
        <w:t xml:space="preserve">– returns all transactions with </w:t>
      </w:r>
      <w:r w:rsidR="00C0747E">
        <w:t xml:space="preserve">the </w:t>
      </w:r>
      <w:r>
        <w:t>given sender and amount</w:t>
      </w:r>
      <w:r w:rsidR="00C0747E">
        <w:t>s</w:t>
      </w:r>
      <w:r>
        <w:t xml:space="preserve"> bigger than </w:t>
      </w:r>
      <w:r w:rsidR="00C0747E">
        <w:t xml:space="preserve">the </w:t>
      </w:r>
      <w:r>
        <w:t xml:space="preserve">given amount ordered by amount descending. If there are no such transactions throw </w:t>
      </w:r>
      <w:r>
        <w:rPr>
          <w:rStyle w:val="CodeChar"/>
        </w:rPr>
        <w:t>InvalidOperationException</w:t>
      </w:r>
    </w:p>
    <w:p w14:paraId="0C147DC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GetByReceiverAndAmountRange(receiver, lo, hi) </w:t>
      </w:r>
      <w:r>
        <w:t xml:space="preserve">– returns all transactions with given receiver and amount between lo </w:t>
      </w:r>
      <w:r>
        <w:rPr>
          <w:noProof/>
        </w:rPr>
        <w:t>(</w:t>
      </w:r>
      <w:r>
        <w:t>inclusive</w:t>
      </w:r>
      <w:r>
        <w:rPr>
          <w:noProof/>
        </w:rPr>
        <w:t xml:space="preserve">) </w:t>
      </w:r>
      <w:r>
        <w:t xml:space="preserve">and hi </w:t>
      </w:r>
      <w:r>
        <w:rPr>
          <w:noProof/>
        </w:rPr>
        <w:t>(</w:t>
      </w:r>
      <w:r>
        <w:t>exclusive</w:t>
      </w:r>
      <w:r>
        <w:rPr>
          <w:noProof/>
        </w:rPr>
        <w:t xml:space="preserve">) </w:t>
      </w:r>
      <w:r>
        <w:t xml:space="preserve">ordered by amount descending then by id. If there are no such transactions throw </w:t>
      </w:r>
      <w:r>
        <w:rPr>
          <w:rStyle w:val="CodeChar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F620D" w14:textId="77777777" w:rsidR="00244ADA" w:rsidRDefault="00244ADA" w:rsidP="008068A2">
      <w:pPr>
        <w:spacing w:after="0" w:line="240" w:lineRule="auto"/>
      </w:pPr>
      <w:r>
        <w:separator/>
      </w:r>
    </w:p>
  </w:endnote>
  <w:endnote w:type="continuationSeparator" w:id="0">
    <w:p w14:paraId="33609B78" w14:textId="77777777" w:rsidR="00244ADA" w:rsidRDefault="00244A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735DC" w14:textId="77777777" w:rsidR="00244ADA" w:rsidRDefault="00244ADA" w:rsidP="008068A2">
      <w:pPr>
        <w:spacing w:after="0" w:line="240" w:lineRule="auto"/>
      </w:pPr>
      <w:r>
        <w:separator/>
      </w:r>
    </w:p>
  </w:footnote>
  <w:footnote w:type="continuationSeparator" w:id="0">
    <w:p w14:paraId="5D5D5FB0" w14:textId="77777777" w:rsidR="00244ADA" w:rsidRDefault="00244A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3159F7-5443-4A78-B22D-5C39ECE01DD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1</cp:revision>
  <cp:lastPrinted>2015-10-26T22:35:00Z</cp:lastPrinted>
  <dcterms:created xsi:type="dcterms:W3CDTF">2019-11-12T12:29:00Z</dcterms:created>
  <dcterms:modified xsi:type="dcterms:W3CDTF">2021-12-15T12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